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E8F" w:rsidRPr="00B7577A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21 - BashGuardians - PartyGuardiOS</w:t>
      </w:r>
    </w:p>
    <w:p w:rsidR="001121C7" w:rsidRPr="00B7577A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Client Name: Jacob Stansbury</w:t>
      </w:r>
    </w:p>
    <w:p w:rsidR="00131E8F" w:rsidRPr="00B7577A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member roles &amp; responsibilities</w:t>
      </w:r>
    </w:p>
    <w:p w:rsidR="00131E8F" w:rsidRPr="00B7577A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Spandana - S524987 - Primary Contac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Pushpak - S525004 - Issues Managemen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Vinod - S525117 - Communications and Documentation Managemen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Yashwanth - S525056 - Quality and Testing Managemen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Nandeesh - S525120 - Requirements Ma</w:t>
      </w:r>
      <w:bookmarkStart w:id="0" w:name="_GoBack"/>
      <w:bookmarkEnd w:id="0"/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nagemen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Naveen - S525051 - Data Management</w:t>
      </w: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br/>
        <w:t>Sanjeev - S525034 - Client Management</w:t>
      </w:r>
    </w:p>
    <w:p w:rsidR="002455E3" w:rsidRPr="00B7577A" w:rsidRDefault="00BD132A" w:rsidP="00C0129B">
      <w:p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color w:val="2D3B45"/>
          <w:sz w:val="24"/>
          <w:szCs w:val="24"/>
        </w:rPr>
        <w:t>Status Report</w:t>
      </w:r>
    </w:p>
    <w:p w:rsidR="00C0129B" w:rsidRPr="00B7577A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 xml:space="preserve">Requirements discovery: </w:t>
      </w:r>
    </w:p>
    <w:p w:rsidR="0029637D" w:rsidRPr="00B7577A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Acquired all the requirements necessary for working on Guard user screens</w:t>
      </w:r>
    </w:p>
    <w:p w:rsidR="0029637D" w:rsidRPr="00B7577A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Need to receive Application logo.</w:t>
      </w:r>
    </w:p>
    <w:p w:rsidR="0029637D" w:rsidRPr="00B7577A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Append the application logo to every developed screen once received</w:t>
      </w:r>
    </w:p>
    <w:p w:rsidR="008A1B14" w:rsidRPr="00B7577A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sign Creation/Modification:</w:t>
      </w:r>
    </w:p>
    <w:p w:rsidR="008A1B14" w:rsidRPr="00B7577A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Modified the User Interface for some screens as suggested by our client Jacob</w:t>
      </w:r>
    </w:p>
    <w:p w:rsidR="008A1B14" w:rsidRPr="00B7577A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 xml:space="preserve">Designed separate screens for guard user </w:t>
      </w:r>
    </w:p>
    <w:p w:rsidR="008A1B14" w:rsidRPr="00B7577A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velopment of Application and test Software:</w:t>
      </w:r>
    </w:p>
    <w:p w:rsidR="008A1B14" w:rsidRPr="00B7577A" w:rsidRDefault="00FA4F2F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So far we have designed 5 screens and we should work on user manual screen. We have tested only a few screens.</w:t>
      </w:r>
    </w:p>
    <w:p w:rsidR="008A1B14" w:rsidRPr="00B7577A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Used iPad for testing the modified Guard user and Host user screens.</w:t>
      </w:r>
    </w:p>
    <w:p w:rsidR="008A1B14" w:rsidRPr="00B7577A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Tested the Forgot Password Button whether a message is sent to</w:t>
      </w:r>
      <w:r w:rsidR="00743A3F" w:rsidRPr="00B7577A">
        <w:rPr>
          <w:rFonts w:ascii="Cambria" w:eastAsia="Times New Roman" w:hAnsi="Cambria" w:cs="Times New Roman"/>
          <w:color w:val="2D3B45"/>
          <w:sz w:val="24"/>
          <w:szCs w:val="24"/>
        </w:rPr>
        <w:t xml:space="preserve"> email for resetting it or not and tested the guard alerts.</w:t>
      </w:r>
    </w:p>
    <w:p w:rsidR="00FA4F2F" w:rsidRPr="00B7577A" w:rsidRDefault="00FA4F2F" w:rsidP="00FA4F2F">
      <w:p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Times New Roman"/>
          <w:b/>
          <w:color w:val="2D3B45"/>
          <w:sz w:val="24"/>
          <w:szCs w:val="24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345"/>
        <w:gridCol w:w="1260"/>
        <w:gridCol w:w="5868"/>
        <w:gridCol w:w="877"/>
      </w:tblGrid>
      <w:tr w:rsidR="00FA4F2F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B7577A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B7577A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eam member na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B7577A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B7577A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ask Assigned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B7577A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B7577A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Link to code Snippet/Document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B7577A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B7577A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Hours Worked</w:t>
            </w:r>
          </w:p>
        </w:tc>
      </w:tr>
      <w:tr w:rsidR="00FA4F2F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B7577A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B7577A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Primary contact and worked on alerts </w:t>
            </w: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tab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B7577A">
              <w:rPr>
                <w:rStyle w:val="Strong"/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lastRenderedPageBreak/>
              <w:t>Link to repository: </w:t>
            </w:r>
            <w:hyperlink r:id="rId7" w:tgtFrame="_blank" w:history="1">
              <w:r w:rsidRPr="00B7577A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bitbucket.org/bashguardians/bashguardians</w:t>
              </w:r>
              <w:r w:rsidRPr="00B7577A">
                <w:rPr>
                  <w:rStyle w:val="screenreader-only"/>
                  <w:rFonts w:ascii="Cambria" w:hAnsi="Cambria" w:cs="Helvetica"/>
                  <w:color w:val="008EE2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 (Links to an external site.)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</w:p>
        </w:tc>
      </w:tr>
      <w:tr w:rsidR="00CB22DF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743A3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Planio</w:t>
            </w:r>
            <w:r w:rsidR="00CB22DF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issue tracking tool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Tutorial: https://confluence.atlassian.com/agile/jira-agile-user-s-guide/jira-agile-tutorial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</w:p>
        </w:tc>
      </w:tr>
      <w:tr w:rsidR="00CB22DF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743A3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coding for </w:t>
            </w:r>
            <w:r w:rsidR="00D30098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</w:t>
            </w: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guard </w:t>
            </w:r>
            <w:r w:rsidR="00D30098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ser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code: </w:t>
            </w:r>
            <w:r w:rsidRPr="00B7577A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 </w:t>
            </w:r>
            <w:hyperlink r:id="rId8" w:tgtFrame="_blank" w:history="1">
              <w:r w:rsidRPr="00B7577A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VinodSomu94@bitbucket.org/bashguardians/bashguardians.git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</w:p>
        </w:tc>
      </w:tr>
      <w:tr w:rsidR="00D30098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Yashwan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Test Plan and t</w:t>
            </w:r>
            <w:r w:rsidR="00743A3F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ested the guard alerts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test plan: </w:t>
            </w:r>
            <w:hyperlink r:id="rId9" w:history="1">
              <w:r w:rsidR="007E0435" w:rsidRPr="00B7577A">
                <w:rPr>
                  <w:rStyle w:val="Hyperlink"/>
                  <w:rFonts w:ascii="Cambria" w:hAnsi="Cambria" w:cs="Helvetica"/>
                  <w:sz w:val="24"/>
                  <w:szCs w:val="24"/>
                  <w:shd w:val="clear" w:color="auto" w:fill="FFFFFF"/>
                </w:rPr>
                <w:t>https://bitbucket.org/bashguardians/bashguardians/src/87b611be0d666862246290e43ed8816a07a5c52f/Test%20Plan.docx?at=Home&amp;fileviewer=file-view-default</w:t>
              </w:r>
            </w:hyperlink>
          </w:p>
          <w:p w:rsidR="007E0435" w:rsidRPr="00B7577A" w:rsidRDefault="007E0435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</w:p>
        </w:tc>
      </w:tr>
      <w:tr w:rsidR="00D30098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ndees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B7577A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More functionality for the Guard user and working on reporting an issue and alert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B7577A">
              <w:rPr>
                <w:rFonts w:ascii="Cambria" w:hAnsi="Cambria"/>
                <w:sz w:val="24"/>
                <w:szCs w:val="24"/>
              </w:rPr>
              <w:t>Link to repo:</w:t>
            </w:r>
          </w:p>
          <w:p w:rsidR="00D30098" w:rsidRPr="00B7577A" w:rsidRDefault="00E661E2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hyperlink r:id="rId10" w:tgtFrame="_blank" w:history="1">
              <w:r w:rsidR="00D30098" w:rsidRPr="00B7577A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bitbucket.org/bashguardians/bashguardians</w:t>
              </w:r>
              <w:r w:rsidR="00D30098" w:rsidRPr="00B7577A">
                <w:rPr>
                  <w:rStyle w:val="screenreader-only"/>
                  <w:rFonts w:ascii="Cambria" w:hAnsi="Cambria" w:cs="Helvetica"/>
                  <w:color w:val="008EE2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 (Links to an external site.)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 hrs</w:t>
            </w:r>
          </w:p>
        </w:tc>
      </w:tr>
      <w:tr w:rsidR="00D30098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B7577A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Integrated Login Web Servic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B7577A">
              <w:rPr>
                <w:rFonts w:ascii="Cambria" w:hAnsi="Cambria"/>
                <w:sz w:val="24"/>
                <w:szCs w:val="24"/>
              </w:rPr>
              <w:t>Link to code:</w:t>
            </w:r>
          </w:p>
          <w:p w:rsidR="00D30098" w:rsidRPr="00B7577A" w:rsidRDefault="00E661E2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1" w:history="1">
              <w:r w:rsidR="007E0435" w:rsidRPr="00B7577A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c79efef00a6c4c8c5077f1978603897e65bf754</w:t>
              </w:r>
            </w:hyperlink>
          </w:p>
          <w:p w:rsidR="007E0435" w:rsidRPr="00B7577A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  <w:r w:rsidR="00D30098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  <w:tr w:rsidR="00D30098" w:rsidRPr="00B7577A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="007E0435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uploading image option</w:t>
            </w:r>
            <w:r w:rsidR="00824A2E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to </w:t>
            </w:r>
            <w:r w:rsidR="00824A2E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register pag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B7577A">
              <w:rPr>
                <w:rFonts w:ascii="Cambria" w:hAnsi="Cambria"/>
                <w:sz w:val="24"/>
                <w:szCs w:val="24"/>
              </w:rPr>
              <w:lastRenderedPageBreak/>
              <w:t>Link to code:</w:t>
            </w:r>
          </w:p>
          <w:p w:rsidR="007E0435" w:rsidRPr="00B7577A" w:rsidRDefault="00E661E2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2" w:history="1">
              <w:r w:rsidR="007E0435" w:rsidRPr="00B7577A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1a4ef47c077069acc9f796987c890b0606c5cb0</w:t>
              </w:r>
            </w:hyperlink>
          </w:p>
          <w:p w:rsidR="007E0435" w:rsidRPr="00B7577A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11</w:t>
            </w:r>
            <w:r w:rsidR="007E0435" w:rsidRPr="00B7577A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</w:tbl>
    <w:p w:rsidR="008A1B14" w:rsidRPr="00B7577A" w:rsidRDefault="008A1B14" w:rsidP="008A1B14">
      <w:pPr>
        <w:shd w:val="clear" w:color="auto" w:fill="FFFFFF"/>
        <w:spacing w:before="180" w:after="0" w:line="240" w:lineRule="auto"/>
        <w:ind w:left="360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B7577A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Client Interaction and Documentation of calls, meetings:</w:t>
      </w:r>
    </w:p>
    <w:p w:rsidR="0029637D" w:rsidRPr="00B7577A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B7577A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We are updating the Client Meeting report whenever client meet happens.</w:t>
      </w:r>
    </w:p>
    <w:p w:rsidR="007E0435" w:rsidRPr="00B7577A" w:rsidRDefault="00E661E2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3" w:history="1">
        <w:r w:rsidR="007E0435" w:rsidRPr="00B7577A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B7577A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Noting the changes specified by the client in Minutes of Meeting report.</w:t>
      </w:r>
    </w:p>
    <w:p w:rsidR="007E0435" w:rsidRPr="00B7577A" w:rsidRDefault="00E661E2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hyperlink r:id="rId14" w:history="1">
        <w:r w:rsidR="007E0435" w:rsidRPr="00B7577A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B7577A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B7577A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ocumentation:</w:t>
      </w:r>
    </w:p>
    <w:p w:rsidR="007E0435" w:rsidRPr="00B7577A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Cs/>
          <w:color w:val="2D3B45"/>
          <w:sz w:val="24"/>
          <w:szCs w:val="24"/>
        </w:rPr>
        <w:t>We are updating Client Meeting Report on a weekly basis.</w:t>
      </w:r>
    </w:p>
    <w:p w:rsidR="007E0435" w:rsidRPr="00B7577A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B7577A">
        <w:rPr>
          <w:rFonts w:ascii="Cambria" w:hAnsi="Cambria" w:cs="Times New Roman"/>
          <w:sz w:val="24"/>
          <w:szCs w:val="24"/>
        </w:rPr>
        <w:t xml:space="preserve">Link: </w:t>
      </w:r>
      <w:hyperlink r:id="rId15" w:history="1">
        <w:r w:rsidRPr="00B7577A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B7577A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sz w:val="24"/>
          <w:szCs w:val="24"/>
        </w:rPr>
      </w:pPr>
      <w:r w:rsidRPr="00B7577A">
        <w:rPr>
          <w:rStyle w:val="Hyperlink"/>
          <w:rFonts w:ascii="Cambria" w:eastAsia="Times New Roman" w:hAnsi="Cambria" w:cs="Times New Roman"/>
          <w:color w:val="auto"/>
          <w:sz w:val="24"/>
          <w:szCs w:val="24"/>
          <w:u w:val="none"/>
        </w:rPr>
        <w:t>Minutes of meeting document is updated after each client meet.</w:t>
      </w:r>
    </w:p>
    <w:p w:rsidR="007E0435" w:rsidRPr="00B7577A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B7577A">
        <w:rPr>
          <w:rFonts w:ascii="Cambria" w:hAnsi="Cambria" w:cs="Times New Roman"/>
          <w:sz w:val="24"/>
          <w:szCs w:val="24"/>
        </w:rPr>
        <w:t xml:space="preserve">Link: </w:t>
      </w:r>
      <w:hyperlink r:id="rId16" w:history="1">
        <w:r w:rsidRPr="00B7577A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B7577A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B7577A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Link to repository</w:t>
      </w:r>
    </w:p>
    <w:p w:rsidR="007E0435" w:rsidRPr="00B7577A" w:rsidRDefault="00E661E2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7" w:history="1">
        <w:r w:rsidR="007E0435" w:rsidRPr="00B7577A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bitbucket.org/bashguardians/bashguardians</w:t>
        </w:r>
      </w:hyperlink>
    </w:p>
    <w:p w:rsidR="007E0435" w:rsidRPr="00B7577A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B7577A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Work in Progress:</w:t>
      </w:r>
    </w:p>
    <w:p w:rsidR="007E0435" w:rsidRPr="00B7577A" w:rsidRDefault="007E0435" w:rsidP="007E0435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B7577A">
        <w:rPr>
          <w:rFonts w:ascii="Cambria" w:eastAsia="Times New Roman" w:hAnsi="Cambria" w:cs="Helvetica"/>
          <w:color w:val="2D3B45"/>
          <w:sz w:val="24"/>
          <w:szCs w:val="24"/>
        </w:rPr>
        <w:t>By the end of this week we will be able to complete the following tasks:</w:t>
      </w:r>
    </w:p>
    <w:p w:rsidR="007E0435" w:rsidRPr="00B7577A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 remaining for each person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0435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B7577A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B7577A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s In Progr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B7577A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No of hrs. remain</w:t>
            </w:r>
          </w:p>
        </w:tc>
      </w:tr>
      <w:tr w:rsidR="007E0435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ill complete the coding on alert scree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ill track the issues on host a</w:t>
            </w:r>
            <w:r w:rsidR="00743A3F"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d guard user screens using Planio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Complete coding on basic user screen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lastRenderedPageBreak/>
              <w:t>Yashwant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Write test specification for unit </w:t>
            </w:r>
            <w:r w:rsidR="00743A3F"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testing of remaining elements and update the integration pl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ndees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ork on reporting issue screen and emergency butt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Complete integration of login web services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B7577A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Complete register page of the host and guest us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B7577A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B7577A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</w:tbl>
    <w:p w:rsidR="007E0435" w:rsidRPr="00B7577A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E50EDC" w:rsidRPr="00B7577A" w:rsidRDefault="00131E8F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B7577A">
        <w:rPr>
          <w:rFonts w:ascii="Cambria" w:eastAsia="Times New Roman" w:hAnsi="Cambria" w:cs="Times New Roman"/>
          <w:color w:val="2D3B45"/>
          <w:sz w:val="24"/>
          <w:szCs w:val="24"/>
        </w:rPr>
        <w:t> </w:t>
      </w: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  <w:u w:val="single"/>
        </w:rPr>
        <w:t>Screenshots of major artifacts for accomplishments:</w:t>
      </w:r>
    </w:p>
    <w:p w:rsidR="00E50EDC" w:rsidRPr="00B7577A" w:rsidRDefault="00E50EDC" w:rsidP="00E50EDC">
      <w:pPr>
        <w:shd w:val="clear" w:color="auto" w:fill="FFFFFF"/>
        <w:spacing w:after="0" w:line="240" w:lineRule="auto"/>
        <w:ind w:left="360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B7577A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Guard User Login screen</w:t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4A7759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19525" cy="6183400"/>
            <wp:effectExtent l="0" t="0" r="0" b="8255"/>
            <wp:docPr id="25" name="Picture 25" descr="C:\Users\S524987\Downloads\Screen Shot 2016-09-30 at 6.10.53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524987\Downloads\Screen Shot 2016-09-30 at 6.10.53 A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82" cy="619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B7577A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B7577A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B7577A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B7577A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G Team tab</w:t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29050" cy="7019925"/>
            <wp:effectExtent l="0" t="0" r="0" b="9525"/>
            <wp:docPr id="26" name="Picture 26" descr="C:\Users\S524987\Downloads\Screen Shot 2016-09-30 at 6.11.0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524987\Downloads\Screen Shot 2016-09-30 at 6.11.09 AM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Alerts tab</w:t>
      </w:r>
    </w:p>
    <w:p w:rsidR="004A7759" w:rsidRPr="00B7577A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05250" cy="7010400"/>
            <wp:effectExtent l="0" t="0" r="0" b="0"/>
            <wp:docPr id="28" name="Picture 28" descr="C:\Users\S524987\Downloads\Screen Shot 2016-09-30 at 6.11.2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524987\Downloads\Screen Shot 2016-09-30 at 6.11.29 A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B7577A" w:rsidRDefault="00E50EDC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B7577A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B7577A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History tab</w:t>
      </w:r>
    </w:p>
    <w:p w:rsidR="006475BC" w:rsidRPr="00B7577A" w:rsidRDefault="006475BC" w:rsidP="006475BC">
      <w:pPr>
        <w:pStyle w:val="ListParagraph"/>
        <w:shd w:val="clear" w:color="auto" w:fill="FFFFFF"/>
        <w:spacing w:after="0" w:line="240" w:lineRule="auto"/>
        <w:ind w:left="360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71925" cy="7010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6-09-30 at 6.11.45 A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70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5BC" w:rsidRPr="00B7577A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B7577A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B7577A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B7577A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B7577A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B7577A" w:rsidRDefault="006475BC" w:rsidP="006475B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rofile tab</w:t>
      </w:r>
    </w:p>
    <w:p w:rsidR="004A7759" w:rsidRPr="00B7577A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22DE7" w:rsidRPr="00B7577A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drawing>
          <wp:inline distT="0" distB="0" distL="0" distR="0">
            <wp:extent cx="3962400" cy="7010400"/>
            <wp:effectExtent l="0" t="0" r="0" b="0"/>
            <wp:docPr id="29" name="Picture 29" descr="C:\Users\S524987\Downloads\Screen Shot 2016-09-30 at 6.11.5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524987\Downloads\Screen Shot 2016-09-30 at 6.11.57 A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B7577A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B7577A" w:rsidRDefault="00E50EDC" w:rsidP="00E50ED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B7577A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Forgot Password</w:t>
      </w:r>
    </w:p>
    <w:p w:rsidR="00E50EDC" w:rsidRPr="00B7577A" w:rsidRDefault="00E50EDC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B7577A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 wp14:anchorId="5AB67EAA" wp14:editId="26263193">
            <wp:extent cx="3943948" cy="6257925"/>
            <wp:effectExtent l="0" t="0" r="0" b="0"/>
            <wp:docPr id="27" name="Picture 27" descr="C:\Users\S524987\Downloads\Screen Shot 2016-09-30 at 6.12.28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524987\Downloads\Screen Shot 2016-09-30 at 6.12.28 AM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7" cy="626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B7577A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131E8F" w:rsidRPr="00B7577A" w:rsidRDefault="00131E8F" w:rsidP="00131E8F">
      <w:pPr>
        <w:rPr>
          <w:rFonts w:ascii="Cambria" w:hAnsi="Cambria" w:cs="Times New Roman"/>
          <w:sz w:val="24"/>
          <w:szCs w:val="24"/>
        </w:rPr>
      </w:pPr>
    </w:p>
    <w:sectPr w:rsidR="00131E8F" w:rsidRPr="00B75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61E2" w:rsidRDefault="00E661E2" w:rsidP="00E97918">
      <w:pPr>
        <w:spacing w:after="0" w:line="240" w:lineRule="auto"/>
      </w:pPr>
      <w:r>
        <w:separator/>
      </w:r>
    </w:p>
  </w:endnote>
  <w:endnote w:type="continuationSeparator" w:id="0">
    <w:p w:rsidR="00E661E2" w:rsidRDefault="00E661E2" w:rsidP="00E9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61E2" w:rsidRDefault="00E661E2" w:rsidP="00E97918">
      <w:pPr>
        <w:spacing w:after="0" w:line="240" w:lineRule="auto"/>
      </w:pPr>
      <w:r>
        <w:separator/>
      </w:r>
    </w:p>
  </w:footnote>
  <w:footnote w:type="continuationSeparator" w:id="0">
    <w:p w:rsidR="00E661E2" w:rsidRDefault="00E661E2" w:rsidP="00E97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12089"/>
    <w:multiLevelType w:val="multilevel"/>
    <w:tmpl w:val="9FC488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D07CB"/>
    <w:multiLevelType w:val="multilevel"/>
    <w:tmpl w:val="3FAE5BD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BB7953"/>
    <w:multiLevelType w:val="hybridMultilevel"/>
    <w:tmpl w:val="CF28EA0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FAD021D"/>
    <w:multiLevelType w:val="multilevel"/>
    <w:tmpl w:val="721ACC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B40654"/>
    <w:multiLevelType w:val="hybridMultilevel"/>
    <w:tmpl w:val="C46AB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02517"/>
    <w:multiLevelType w:val="hybridMultilevel"/>
    <w:tmpl w:val="1C9C12B8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6" w15:restartNumberingAfterBreak="0">
    <w:nsid w:val="13D45FDD"/>
    <w:multiLevelType w:val="hybridMultilevel"/>
    <w:tmpl w:val="EBD608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41B11DF"/>
    <w:multiLevelType w:val="multilevel"/>
    <w:tmpl w:val="9DC4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B431B8"/>
    <w:multiLevelType w:val="hybridMultilevel"/>
    <w:tmpl w:val="2A7C341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9" w15:restartNumberingAfterBreak="0">
    <w:nsid w:val="19C67151"/>
    <w:multiLevelType w:val="multilevel"/>
    <w:tmpl w:val="106202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BE06BB"/>
    <w:multiLevelType w:val="multilevel"/>
    <w:tmpl w:val="D526A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76B10"/>
    <w:multiLevelType w:val="multilevel"/>
    <w:tmpl w:val="2F80A4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53CCD"/>
    <w:multiLevelType w:val="hybridMultilevel"/>
    <w:tmpl w:val="665422A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26107D75"/>
    <w:multiLevelType w:val="hybridMultilevel"/>
    <w:tmpl w:val="A94A176C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A1D4C04"/>
    <w:multiLevelType w:val="multilevel"/>
    <w:tmpl w:val="F09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676FE9"/>
    <w:multiLevelType w:val="multilevel"/>
    <w:tmpl w:val="F67E0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A750B8"/>
    <w:multiLevelType w:val="multilevel"/>
    <w:tmpl w:val="F7E24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AD4958"/>
    <w:multiLevelType w:val="hybridMultilevel"/>
    <w:tmpl w:val="E404FC84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18" w15:restartNumberingAfterBreak="0">
    <w:nsid w:val="33464291"/>
    <w:multiLevelType w:val="hybridMultilevel"/>
    <w:tmpl w:val="CD5A9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487D97"/>
    <w:multiLevelType w:val="hybridMultilevel"/>
    <w:tmpl w:val="DDB4FD5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0" w15:restartNumberingAfterBreak="0">
    <w:nsid w:val="361C1F55"/>
    <w:multiLevelType w:val="multilevel"/>
    <w:tmpl w:val="54EA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2F6617"/>
    <w:multiLevelType w:val="hybridMultilevel"/>
    <w:tmpl w:val="7BBE9098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2" w15:restartNumberingAfterBreak="0">
    <w:nsid w:val="364B09AD"/>
    <w:multiLevelType w:val="hybridMultilevel"/>
    <w:tmpl w:val="DAF45C3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3" w15:restartNumberingAfterBreak="0">
    <w:nsid w:val="396D5314"/>
    <w:multiLevelType w:val="hybridMultilevel"/>
    <w:tmpl w:val="68E221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99B25E2"/>
    <w:multiLevelType w:val="hybridMultilevel"/>
    <w:tmpl w:val="0A4C8B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B01EDA"/>
    <w:multiLevelType w:val="hybridMultilevel"/>
    <w:tmpl w:val="A5A2A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C1099"/>
    <w:multiLevelType w:val="multilevel"/>
    <w:tmpl w:val="C7F0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EA1EEA"/>
    <w:multiLevelType w:val="multilevel"/>
    <w:tmpl w:val="5FFEE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A10483"/>
    <w:multiLevelType w:val="hybridMultilevel"/>
    <w:tmpl w:val="9C5A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650846"/>
    <w:multiLevelType w:val="multilevel"/>
    <w:tmpl w:val="2EE6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C40527"/>
    <w:multiLevelType w:val="hybridMultilevel"/>
    <w:tmpl w:val="A8648A4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A5D35F4"/>
    <w:multiLevelType w:val="multilevel"/>
    <w:tmpl w:val="383E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7D7327"/>
    <w:multiLevelType w:val="hybridMultilevel"/>
    <w:tmpl w:val="66F080E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3" w15:restartNumberingAfterBreak="0">
    <w:nsid w:val="718019B3"/>
    <w:multiLevelType w:val="hybridMultilevel"/>
    <w:tmpl w:val="2DAC67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4" w15:restartNumberingAfterBreak="0">
    <w:nsid w:val="75A46B2F"/>
    <w:multiLevelType w:val="hybridMultilevel"/>
    <w:tmpl w:val="88BC3362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35" w15:restartNumberingAfterBreak="0">
    <w:nsid w:val="76A900A8"/>
    <w:multiLevelType w:val="hybridMultilevel"/>
    <w:tmpl w:val="D46CE3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3A4831"/>
    <w:multiLevelType w:val="multilevel"/>
    <w:tmpl w:val="9C80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8B721C"/>
    <w:multiLevelType w:val="hybridMultilevel"/>
    <w:tmpl w:val="D5444C3E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8" w15:restartNumberingAfterBreak="0">
    <w:nsid w:val="7A9E5CC7"/>
    <w:multiLevelType w:val="multilevel"/>
    <w:tmpl w:val="250C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3D150E"/>
    <w:multiLevelType w:val="multilevel"/>
    <w:tmpl w:val="E7728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962B2"/>
    <w:multiLevelType w:val="multilevel"/>
    <w:tmpl w:val="FFC61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1"/>
  </w:num>
  <w:num w:numId="3">
    <w:abstractNumId w:val="36"/>
  </w:num>
  <w:num w:numId="4">
    <w:abstractNumId w:val="39"/>
  </w:num>
  <w:num w:numId="5">
    <w:abstractNumId w:val="0"/>
  </w:num>
  <w:num w:numId="6">
    <w:abstractNumId w:val="20"/>
  </w:num>
  <w:num w:numId="7">
    <w:abstractNumId w:val="15"/>
  </w:num>
  <w:num w:numId="8">
    <w:abstractNumId w:val="16"/>
  </w:num>
  <w:num w:numId="9">
    <w:abstractNumId w:val="11"/>
  </w:num>
  <w:num w:numId="10">
    <w:abstractNumId w:val="10"/>
  </w:num>
  <w:num w:numId="11">
    <w:abstractNumId w:val="1"/>
  </w:num>
  <w:num w:numId="12">
    <w:abstractNumId w:val="26"/>
  </w:num>
  <w:num w:numId="13">
    <w:abstractNumId w:val="9"/>
  </w:num>
  <w:num w:numId="14">
    <w:abstractNumId w:val="29"/>
  </w:num>
  <w:num w:numId="15">
    <w:abstractNumId w:val="40"/>
  </w:num>
  <w:num w:numId="16">
    <w:abstractNumId w:val="27"/>
  </w:num>
  <w:num w:numId="17">
    <w:abstractNumId w:val="3"/>
  </w:num>
  <w:num w:numId="18">
    <w:abstractNumId w:val="7"/>
  </w:num>
  <w:num w:numId="19">
    <w:abstractNumId w:val="38"/>
  </w:num>
  <w:num w:numId="20">
    <w:abstractNumId w:val="5"/>
  </w:num>
  <w:num w:numId="21">
    <w:abstractNumId w:val="17"/>
  </w:num>
  <w:num w:numId="22">
    <w:abstractNumId w:val="18"/>
  </w:num>
  <w:num w:numId="23">
    <w:abstractNumId w:val="34"/>
  </w:num>
  <w:num w:numId="24">
    <w:abstractNumId w:val="28"/>
  </w:num>
  <w:num w:numId="25">
    <w:abstractNumId w:val="4"/>
  </w:num>
  <w:num w:numId="26">
    <w:abstractNumId w:val="21"/>
  </w:num>
  <w:num w:numId="27">
    <w:abstractNumId w:val="22"/>
  </w:num>
  <w:num w:numId="28">
    <w:abstractNumId w:val="33"/>
  </w:num>
  <w:num w:numId="29">
    <w:abstractNumId w:val="12"/>
  </w:num>
  <w:num w:numId="30">
    <w:abstractNumId w:val="19"/>
  </w:num>
  <w:num w:numId="31">
    <w:abstractNumId w:val="32"/>
  </w:num>
  <w:num w:numId="32">
    <w:abstractNumId w:val="8"/>
  </w:num>
  <w:num w:numId="33">
    <w:abstractNumId w:val="2"/>
  </w:num>
  <w:num w:numId="34">
    <w:abstractNumId w:val="37"/>
  </w:num>
  <w:num w:numId="35">
    <w:abstractNumId w:val="6"/>
  </w:num>
  <w:num w:numId="36">
    <w:abstractNumId w:val="25"/>
  </w:num>
  <w:num w:numId="37">
    <w:abstractNumId w:val="24"/>
  </w:num>
  <w:num w:numId="38">
    <w:abstractNumId w:val="23"/>
  </w:num>
  <w:num w:numId="39">
    <w:abstractNumId w:val="13"/>
  </w:num>
  <w:num w:numId="40">
    <w:abstractNumId w:val="30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LUwNzU1tzQ2MTJQ0lEKTi0uzszPAykwrAUA7zRvrywAAAA="/>
  </w:docVars>
  <w:rsids>
    <w:rsidRoot w:val="00131E8F"/>
    <w:rsid w:val="00091948"/>
    <w:rsid w:val="000A1925"/>
    <w:rsid w:val="000D3065"/>
    <w:rsid w:val="00106489"/>
    <w:rsid w:val="001121C7"/>
    <w:rsid w:val="00131E8F"/>
    <w:rsid w:val="00180DC4"/>
    <w:rsid w:val="002455E3"/>
    <w:rsid w:val="0029637D"/>
    <w:rsid w:val="00383136"/>
    <w:rsid w:val="004A7759"/>
    <w:rsid w:val="00563C59"/>
    <w:rsid w:val="005F4D3F"/>
    <w:rsid w:val="006475BC"/>
    <w:rsid w:val="00713574"/>
    <w:rsid w:val="00743A3F"/>
    <w:rsid w:val="007E0435"/>
    <w:rsid w:val="00824A2E"/>
    <w:rsid w:val="008A1B14"/>
    <w:rsid w:val="00922DE7"/>
    <w:rsid w:val="009978C5"/>
    <w:rsid w:val="009D7D02"/>
    <w:rsid w:val="00B7577A"/>
    <w:rsid w:val="00B96997"/>
    <w:rsid w:val="00BD132A"/>
    <w:rsid w:val="00C0129B"/>
    <w:rsid w:val="00C97A03"/>
    <w:rsid w:val="00CA6B4B"/>
    <w:rsid w:val="00CB22DF"/>
    <w:rsid w:val="00D156A6"/>
    <w:rsid w:val="00D30098"/>
    <w:rsid w:val="00E50EDC"/>
    <w:rsid w:val="00E661E2"/>
    <w:rsid w:val="00E77ABD"/>
    <w:rsid w:val="00E97918"/>
    <w:rsid w:val="00FA4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10F1CA-0A72-42E6-B95E-62EAB9EB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31E8F"/>
    <w:rPr>
      <w:rFonts w:asciiTheme="minorHAnsi" w:hAnsiTheme="minorHAnsi" w:cstheme="minorBidi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E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A6B4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A4F2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0098"/>
    <w:rPr>
      <w:b/>
      <w:bCs/>
    </w:rPr>
  </w:style>
  <w:style w:type="character" w:customStyle="1" w:styleId="screenreader-only">
    <w:name w:val="screenreader-only"/>
    <w:basedOn w:val="DefaultParagraphFont"/>
    <w:rsid w:val="00D30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nodSomu94@bitbucket.org/bashguardians/bashguardians.git" TargetMode="External"/><Relationship Id="rId13" Type="http://schemas.openxmlformats.org/officeDocument/2006/relationships/hyperlink" Target="https://drive.google.com/open?id=1FR9ZvcioBdR7Hpk3j31XQcxXHuUk8ep2aDZeKU9cOBs" TargetMode="External"/><Relationship Id="rId18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https://bitbucket.org/bashguardians/bashguardians" TargetMode="External"/><Relationship Id="rId12" Type="http://schemas.openxmlformats.org/officeDocument/2006/relationships/hyperlink" Target="https://bitbucket.org/bashguardians/bashguardians/commits/91a4ef47c077069acc9f796987c890b0606c5cb0" TargetMode="External"/><Relationship Id="rId17" Type="http://schemas.openxmlformats.org/officeDocument/2006/relationships/hyperlink" Target="https://bitbucket.org/bashguardians/bashguardian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rive.google.com/open?id=13KnLNfHwIOEgDZwxFbHwU7ldcGpwbSVuNOHQwdSfxho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tbucket.org/bashguardians/bashguardians/commits/9c79efef00a6c4c8c5077f1978603897e65bf754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open?id=1FR9ZvcioBdR7Hpk3j31XQcxXHuUk8ep2aDZeKU9cOBs" TargetMode="External"/><Relationship Id="rId23" Type="http://schemas.openxmlformats.org/officeDocument/2006/relationships/image" Target="media/image6.png"/><Relationship Id="rId10" Type="http://schemas.openxmlformats.org/officeDocument/2006/relationships/hyperlink" Target="https://bitbucket.org/bashguardians/bashguardians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src/87b611be0d666862246290e43ed8816a07a5c52f/Test%20Plan.docx?at=Home&amp;fileviewer=file-view-default" TargetMode="External"/><Relationship Id="rId14" Type="http://schemas.openxmlformats.org/officeDocument/2006/relationships/hyperlink" Target="https://drive.google.com/open?id=13KnLNfHwIOEgDZwxFbHwU7ldcGpwbSVuNOHQwdSfxho" TargetMode="External"/><Relationship Id="rId2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0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wanth Teja</dc:creator>
  <cp:keywords/>
  <dc:description/>
  <cp:lastModifiedBy>Koneru,Naga Venkata Sanjeev</cp:lastModifiedBy>
  <cp:revision>7</cp:revision>
  <dcterms:created xsi:type="dcterms:W3CDTF">2016-10-07T03:48:00Z</dcterms:created>
  <dcterms:modified xsi:type="dcterms:W3CDTF">2016-12-01T02:44:00Z</dcterms:modified>
</cp:coreProperties>
</file>